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C6E52" w14:textId="0DC4538D" w:rsidR="004D6F8A" w:rsidRDefault="004D6F8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>Required</w:t>
      </w:r>
      <w:r w:rsidR="0059008E">
        <w:rPr>
          <w:rFonts w:ascii="Arial" w:hAnsi="Arial" w:cs="Arial"/>
          <w:color w:val="0060A8"/>
          <w:sz w:val="36"/>
          <w:szCs w:val="36"/>
        </w:rPr>
        <w:t xml:space="preserve"> </w:t>
      </w:r>
      <w:r w:rsidR="000672DA">
        <w:rPr>
          <w:rFonts w:ascii="Arial" w:hAnsi="Arial" w:cs="Arial"/>
          <w:color w:val="0060A8"/>
          <w:sz w:val="36"/>
          <w:szCs w:val="36"/>
        </w:rPr>
        <w:t xml:space="preserve">Assignment </w:t>
      </w:r>
      <w:r>
        <w:rPr>
          <w:rFonts w:ascii="Arial" w:hAnsi="Arial" w:cs="Arial"/>
          <w:color w:val="0060A8"/>
          <w:sz w:val="36"/>
          <w:szCs w:val="36"/>
        </w:rPr>
        <w:t>6.4</w:t>
      </w:r>
      <w:r w:rsidR="000672DA">
        <w:rPr>
          <w:rFonts w:ascii="Arial" w:hAnsi="Arial" w:cs="Arial"/>
          <w:color w:val="0060A8"/>
          <w:sz w:val="36"/>
          <w:szCs w:val="36"/>
        </w:rPr>
        <w:t xml:space="preserve">: </w:t>
      </w:r>
    </w:p>
    <w:p w14:paraId="19FC041E" w14:textId="1E949EA6" w:rsidR="004D6F8A" w:rsidRPr="00F53EDF" w:rsidRDefault="004D6F8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 w:rsidRPr="004D6F8A">
        <w:rPr>
          <w:rFonts w:ascii="Arial" w:hAnsi="Arial" w:cs="Arial"/>
          <w:color w:val="0060A8"/>
          <w:sz w:val="36"/>
          <w:szCs w:val="36"/>
        </w:rPr>
        <w:t>Estimate the Market Potential for the Following Products: Diapers, Ice cream</w:t>
      </w:r>
    </w:p>
    <w:p w14:paraId="10ACC7E2" w14:textId="07702878" w:rsidR="00D9026C" w:rsidRDefault="004D6F8A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Diapers</w:t>
      </w:r>
      <w:r w:rsidR="00153C40">
        <w:rPr>
          <w:rFonts w:ascii="Arial" w:hAnsi="Arial" w:cs="Arial"/>
          <w:b/>
          <w:bCs/>
          <w:color w:val="0060A8"/>
        </w:rPr>
        <w:t>:</w:t>
      </w:r>
    </w:p>
    <w:p w14:paraId="66BD3F2C" w14:textId="634ADE2A" w:rsidR="004D6F8A" w:rsidRPr="004D6F8A" w:rsidRDefault="004D6F8A" w:rsidP="004D6F8A">
      <w:pPr>
        <w:pStyle w:val="NormalWeb"/>
        <w:rPr>
          <w:rFonts w:ascii="Arial" w:hAnsi="Arial" w:cs="Arial"/>
          <w:sz w:val="22"/>
          <w:szCs w:val="22"/>
        </w:rPr>
      </w:pPr>
      <w:r w:rsidRPr="004D6F8A">
        <w:rPr>
          <w:rFonts w:ascii="Arial" w:hAnsi="Arial" w:cs="Arial"/>
          <w:sz w:val="22"/>
          <w:szCs w:val="22"/>
        </w:rPr>
        <w:t>During the 1990s, an average of 4 million babies are born annually in a country. The average child goes through 7,800 diapers in the first 130 weeks of life (2.5 years) until toilet training or 60 per week (Deveny, 1990). </w:t>
      </w:r>
    </w:p>
    <w:p w14:paraId="052D6563" w14:textId="77777777" w:rsidR="004D6F8A" w:rsidRPr="004D6F8A" w:rsidRDefault="004D6F8A" w:rsidP="004D6F8A">
      <w:pPr>
        <w:pStyle w:val="NormalWeb"/>
        <w:rPr>
          <w:rFonts w:ascii="Arial" w:hAnsi="Arial" w:cs="Arial"/>
          <w:sz w:val="22"/>
          <w:szCs w:val="22"/>
        </w:rPr>
      </w:pPr>
      <w:r w:rsidRPr="004D6F8A">
        <w:rPr>
          <w:rFonts w:ascii="Arial" w:hAnsi="Arial" w:cs="Arial"/>
          <w:sz w:val="22"/>
          <w:szCs w:val="22"/>
        </w:rPr>
        <w:t>(a) What is the annual market potential for disposable diapers? </w:t>
      </w:r>
    </w:p>
    <w:p w14:paraId="399737BE" w14:textId="74CD3F62" w:rsidR="004D6F8A" w:rsidRPr="004D6F8A" w:rsidRDefault="004D6F8A" w:rsidP="004D6F8A">
      <w:pPr>
        <w:pStyle w:val="NormalWeb"/>
        <w:rPr>
          <w:rFonts w:ascii="Arial" w:hAnsi="Arial" w:cs="Arial"/>
          <w:sz w:val="22"/>
          <w:szCs w:val="22"/>
        </w:rPr>
      </w:pPr>
      <w:r w:rsidRPr="004D6F8A">
        <w:rPr>
          <w:rFonts w:ascii="Arial" w:hAnsi="Arial" w:cs="Arial"/>
          <w:sz w:val="22"/>
          <w:szCs w:val="22"/>
        </w:rPr>
        <w:t>(b) What other qualitative issues need consideration here?</w:t>
      </w:r>
    </w:p>
    <w:p w14:paraId="27734145" w14:textId="60AB1391" w:rsidR="004D6F8A" w:rsidRDefault="004D6F8A" w:rsidP="004D6F8A">
      <w:pPr>
        <w:pStyle w:val="NormalWeb"/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olution:</w:t>
      </w:r>
    </w:p>
    <w:p w14:paraId="1B250555" w14:textId="393DF97F" w:rsidR="004D6F8A" w:rsidRDefault="00410799" w:rsidP="009B14D0">
      <w:pPr>
        <w:pStyle w:val="NormalWeb"/>
        <w:numPr>
          <w:ilvl w:val="0"/>
          <w:numId w:val="12"/>
        </w:numPr>
      </w:pPr>
      <w:r w:rsidRPr="00B2666B">
        <w:rPr>
          <w:u w:val="single"/>
        </w:rPr>
        <w:t xml:space="preserve">Total </w:t>
      </w:r>
      <w:r w:rsidR="009B14D0" w:rsidRPr="00B2666B">
        <w:rPr>
          <w:u w:val="single"/>
        </w:rPr>
        <w:t>potential customers</w:t>
      </w:r>
      <w:r w:rsidR="00B2666B" w:rsidRPr="00B2666B">
        <w:rPr>
          <w:u w:val="single"/>
        </w:rPr>
        <w:t>/babies:</w:t>
      </w:r>
      <w:r w:rsidR="00EF4101">
        <w:br/>
        <w:t xml:space="preserve">= </w:t>
      </w:r>
      <w:r w:rsidR="009B14D0">
        <w:t xml:space="preserve">4M (0 – 12 month olds) + </w:t>
      </w:r>
      <w:r w:rsidR="009B14D0">
        <w:t>4M (</w:t>
      </w:r>
      <w:r w:rsidR="009B14D0">
        <w:t>12</w:t>
      </w:r>
      <w:r w:rsidR="009B14D0">
        <w:t xml:space="preserve"> – </w:t>
      </w:r>
      <w:r w:rsidR="009B14D0">
        <w:t>24</w:t>
      </w:r>
      <w:r w:rsidR="009B14D0">
        <w:t xml:space="preserve"> month olds) +</w:t>
      </w:r>
      <w:r w:rsidR="009B14D0">
        <w:t xml:space="preserve"> 2</w:t>
      </w:r>
      <w:r w:rsidR="009B14D0">
        <w:t>M (</w:t>
      </w:r>
      <w:r w:rsidR="009B14D0">
        <w:t>24</w:t>
      </w:r>
      <w:r w:rsidR="009B14D0">
        <w:t xml:space="preserve"> – </w:t>
      </w:r>
      <w:r w:rsidR="009B14D0">
        <w:t>30</w:t>
      </w:r>
      <w:r w:rsidR="009B14D0">
        <w:t xml:space="preserve"> month olds)</w:t>
      </w:r>
    </w:p>
    <w:p w14:paraId="4322C51E" w14:textId="31E10809" w:rsidR="00EF4101" w:rsidRDefault="00EF4101" w:rsidP="00EF4101">
      <w:pPr>
        <w:pStyle w:val="NormalWeb"/>
        <w:ind w:left="720"/>
      </w:pPr>
      <w:r>
        <w:t>= 10 Million</w:t>
      </w:r>
    </w:p>
    <w:p w14:paraId="7D79A9FF" w14:textId="531BB2B5" w:rsidR="00B2666B" w:rsidRDefault="00B2666B" w:rsidP="00EF4101">
      <w:pPr>
        <w:pStyle w:val="NormalWeb"/>
        <w:ind w:left="720"/>
      </w:pPr>
      <w:r w:rsidRPr="00B2666B">
        <w:rPr>
          <w:u w:val="single"/>
        </w:rPr>
        <w:t>Annual Requirement per customer/baby</w:t>
      </w:r>
      <w:r>
        <w:t xml:space="preserve"> = 60 diapers per week *52 weeks = </w:t>
      </w:r>
      <w:r w:rsidR="00443A5B">
        <w:t>3120</w:t>
      </w:r>
    </w:p>
    <w:p w14:paraId="69B0A56A" w14:textId="694D6E9B" w:rsidR="00443A5B" w:rsidRDefault="00443A5B" w:rsidP="00EF4101">
      <w:pPr>
        <w:pStyle w:val="NormalWeb"/>
        <w:ind w:left="720"/>
      </w:pPr>
      <w:r>
        <w:rPr>
          <w:u w:val="single"/>
        </w:rPr>
        <w:t>Market Potential</w:t>
      </w:r>
      <w:r w:rsidRPr="00443A5B">
        <w:t xml:space="preserve"> = </w:t>
      </w:r>
      <w:r>
        <w:t xml:space="preserve">10 M * 3120 = </w:t>
      </w:r>
      <w:r w:rsidR="00946E08" w:rsidRPr="00557A52">
        <w:rPr>
          <w:b/>
          <w:bCs/>
        </w:rPr>
        <w:t>31</w:t>
      </w:r>
      <w:r w:rsidR="00C433FE">
        <w:rPr>
          <w:b/>
          <w:bCs/>
        </w:rPr>
        <w:t>.</w:t>
      </w:r>
      <w:r w:rsidR="00946E08" w:rsidRPr="00557A52">
        <w:rPr>
          <w:b/>
          <w:bCs/>
        </w:rPr>
        <w:t>2 Billion</w:t>
      </w:r>
      <w:r w:rsidR="00557A52" w:rsidRPr="00557A52">
        <w:rPr>
          <w:b/>
          <w:bCs/>
        </w:rPr>
        <w:t xml:space="preserve"> Diapers</w:t>
      </w:r>
    </w:p>
    <w:p w14:paraId="12559E57" w14:textId="1C3066CB" w:rsidR="00EF4101" w:rsidRDefault="00F554BA" w:rsidP="009B14D0">
      <w:pPr>
        <w:pStyle w:val="NormalWeb"/>
        <w:numPr>
          <w:ilvl w:val="0"/>
          <w:numId w:val="12"/>
        </w:numPr>
      </w:pPr>
      <w:r>
        <w:t>Qualitative issues to be considered here to penetrate the market:</w:t>
      </w:r>
    </w:p>
    <w:p w14:paraId="2EE848F2" w14:textId="77777777" w:rsidR="002D6432" w:rsidRDefault="00F568B0" w:rsidP="00F554BA">
      <w:pPr>
        <w:pStyle w:val="NormalWeb"/>
        <w:numPr>
          <w:ilvl w:val="0"/>
          <w:numId w:val="13"/>
        </w:numPr>
      </w:pPr>
      <w:r>
        <w:t xml:space="preserve">What are product features </w:t>
      </w:r>
      <w:r w:rsidR="00DE7145">
        <w:t xml:space="preserve">needed by the mothers? </w:t>
      </w:r>
    </w:p>
    <w:p w14:paraId="25E521FA" w14:textId="0FFBF6B7" w:rsidR="002D6432" w:rsidRDefault="00DE7145" w:rsidP="002D6432">
      <w:pPr>
        <w:pStyle w:val="NormalWeb"/>
        <w:numPr>
          <w:ilvl w:val="1"/>
          <w:numId w:val="13"/>
        </w:numPr>
      </w:pPr>
      <w:r>
        <w:t xml:space="preserve">Some moms are likely to need fancier </w:t>
      </w:r>
      <w:r w:rsidR="005E36F7">
        <w:t>designs.</w:t>
      </w:r>
    </w:p>
    <w:p w14:paraId="7C640AF6" w14:textId="595AB12A" w:rsidR="002D6432" w:rsidRDefault="002D6432" w:rsidP="002D6432">
      <w:pPr>
        <w:pStyle w:val="NormalWeb"/>
        <w:numPr>
          <w:ilvl w:val="1"/>
          <w:numId w:val="13"/>
        </w:numPr>
      </w:pPr>
      <w:r>
        <w:t>S</w:t>
      </w:r>
      <w:r w:rsidR="00DE7145">
        <w:t>ome would highly absorbent materials</w:t>
      </w:r>
      <w:r w:rsidR="007632AE">
        <w:t xml:space="preserve">. </w:t>
      </w:r>
      <w:r w:rsidR="007632AE">
        <w:t>Usage of silica gel diapers can help this segment.</w:t>
      </w:r>
    </w:p>
    <w:p w14:paraId="20FA4D7B" w14:textId="4535D6B4" w:rsidR="00F554BA" w:rsidRDefault="002D6432" w:rsidP="002D6432">
      <w:pPr>
        <w:pStyle w:val="NormalWeb"/>
        <w:numPr>
          <w:ilvl w:val="1"/>
          <w:numId w:val="13"/>
        </w:numPr>
      </w:pPr>
      <w:r>
        <w:t>S</w:t>
      </w:r>
      <w:r w:rsidR="00DE7145">
        <w:t>ome might need long duration diapers so that babies have a comfortable sound sleep.</w:t>
      </w:r>
      <w:r w:rsidR="00B02B5C">
        <w:t xml:space="preserve"> </w:t>
      </w:r>
    </w:p>
    <w:p w14:paraId="15948593" w14:textId="55D9D3B2" w:rsidR="002D6432" w:rsidRDefault="002D6432" w:rsidP="002D6432">
      <w:pPr>
        <w:pStyle w:val="NormalWeb"/>
        <w:numPr>
          <w:ilvl w:val="1"/>
          <w:numId w:val="13"/>
        </w:numPr>
      </w:pPr>
      <w:r>
        <w:t xml:space="preserve">Diapers cause rashes and some mothers might prefer </w:t>
      </w:r>
      <w:r w:rsidR="007354A7">
        <w:t>clothing.</w:t>
      </w:r>
    </w:p>
    <w:p w14:paraId="77647839" w14:textId="5120D8FB" w:rsidR="007632AE" w:rsidRDefault="002D6432" w:rsidP="007632AE">
      <w:pPr>
        <w:pStyle w:val="NormalWeb"/>
        <w:numPr>
          <w:ilvl w:val="1"/>
          <w:numId w:val="13"/>
        </w:numPr>
      </w:pPr>
      <w:r>
        <w:t xml:space="preserve">Diapers are not considered environmentally </w:t>
      </w:r>
      <w:r w:rsidR="007354A7">
        <w:t>friendly,</w:t>
      </w:r>
      <w:r>
        <w:t xml:space="preserve"> and some mothers might object </w:t>
      </w:r>
      <w:r w:rsidR="00C6419B">
        <w:t>to using them</w:t>
      </w:r>
      <w:r w:rsidR="00FD5B2E">
        <w:t>.</w:t>
      </w:r>
    </w:p>
    <w:p w14:paraId="6839A48B" w14:textId="5D95D2AE" w:rsidR="00F568B0" w:rsidRDefault="007354A7" w:rsidP="00F554BA">
      <w:pPr>
        <w:pStyle w:val="NormalWeb"/>
        <w:numPr>
          <w:ilvl w:val="0"/>
          <w:numId w:val="13"/>
        </w:numPr>
      </w:pPr>
      <w:r>
        <w:t xml:space="preserve">Different segments of mothers might require diapers in a different price range. </w:t>
      </w:r>
      <w:r w:rsidR="00300C21">
        <w:t>D</w:t>
      </w:r>
      <w:r w:rsidR="00BF339D">
        <w:t xml:space="preserve">ifferent categories like basic, premium, etc. </w:t>
      </w:r>
      <w:r w:rsidR="00300C21">
        <w:t xml:space="preserve">might be needed </w:t>
      </w:r>
      <w:r w:rsidR="00BF339D">
        <w:t>to target different segments.</w:t>
      </w:r>
    </w:p>
    <w:p w14:paraId="03BC4305" w14:textId="458FDA0B" w:rsidR="00300C21" w:rsidRDefault="00300C21" w:rsidP="00F554BA">
      <w:pPr>
        <w:pStyle w:val="NormalWeb"/>
        <w:numPr>
          <w:ilvl w:val="0"/>
          <w:numId w:val="13"/>
        </w:numPr>
      </w:pPr>
      <w:r>
        <w:t>Frequency of usage might vary between tier -1, tier -2 and tier -3 cities</w:t>
      </w:r>
      <w:r w:rsidR="00DD5CCF">
        <w:t>.</w:t>
      </w:r>
    </w:p>
    <w:p w14:paraId="436F61FE" w14:textId="293DF429" w:rsidR="00153C40" w:rsidRPr="007632AE" w:rsidRDefault="007632AE" w:rsidP="007632AE">
      <w:pPr>
        <w:pStyle w:val="NormalWeb"/>
        <w:numPr>
          <w:ilvl w:val="0"/>
          <w:numId w:val="13"/>
        </w:numPr>
      </w:pPr>
      <w:r>
        <w:t xml:space="preserve">Babies of different ages would need diapers of different sizes such as </w:t>
      </w:r>
      <w:r w:rsidR="008753FF">
        <w:t xml:space="preserve">XS, S, M, L, XL and so on. Inventory would need to be managed accordingly. </w:t>
      </w:r>
    </w:p>
    <w:p w14:paraId="6DAAD6B0" w14:textId="14E7F801" w:rsidR="00153C40" w:rsidRDefault="004D6F8A" w:rsidP="00153C40">
      <w:pPr>
        <w:rPr>
          <w:rFonts w:ascii="Arial" w:hAnsi="Arial" w:cs="Arial"/>
        </w:rPr>
      </w:pPr>
      <w:r>
        <w:rPr>
          <w:rFonts w:ascii="Arial" w:hAnsi="Arial" w:cs="Arial"/>
          <w:b/>
          <w:bCs/>
          <w:color w:val="0060A8"/>
        </w:rPr>
        <w:lastRenderedPageBreak/>
        <w:t xml:space="preserve">Ice </w:t>
      </w:r>
      <w:r w:rsidR="00A73139">
        <w:rPr>
          <w:rFonts w:ascii="Arial" w:hAnsi="Arial" w:cs="Arial"/>
          <w:b/>
          <w:bCs/>
          <w:color w:val="0060A8"/>
        </w:rPr>
        <w:t>c</w:t>
      </w:r>
      <w:r>
        <w:rPr>
          <w:rFonts w:ascii="Arial" w:hAnsi="Arial" w:cs="Arial"/>
          <w:b/>
          <w:bCs/>
          <w:color w:val="0060A8"/>
        </w:rPr>
        <w:t>ream</w:t>
      </w:r>
      <w:r w:rsidR="00153C40">
        <w:rPr>
          <w:rFonts w:ascii="Arial" w:hAnsi="Arial" w:cs="Arial"/>
          <w:b/>
          <w:bCs/>
          <w:color w:val="0060A8"/>
        </w:rPr>
        <w:t>:</w:t>
      </w:r>
      <w:r w:rsidR="00153C40" w:rsidRPr="009F0A2C">
        <w:rPr>
          <w:rFonts w:ascii="Arial" w:hAnsi="Arial" w:cs="Arial"/>
        </w:rPr>
        <w:t xml:space="preserve"> </w:t>
      </w:r>
    </w:p>
    <w:p w14:paraId="79D992F2" w14:textId="3E3DC8BD" w:rsidR="004D6F8A" w:rsidRPr="004D6F8A" w:rsidRDefault="004D6F8A" w:rsidP="004D6F8A">
      <w:pPr>
        <w:pStyle w:val="NormalWeb"/>
        <w:rPr>
          <w:rFonts w:ascii="Arial" w:hAnsi="Arial" w:cs="Arial"/>
          <w:sz w:val="22"/>
          <w:szCs w:val="22"/>
        </w:rPr>
      </w:pPr>
      <w:r w:rsidRPr="004D6F8A">
        <w:rPr>
          <w:rFonts w:ascii="Arial" w:hAnsi="Arial" w:cs="Arial"/>
          <w:sz w:val="22"/>
          <w:szCs w:val="22"/>
        </w:rPr>
        <w:t>In 1999, the population of a country was 273,401,000. Of these, 16 million suffered from diabetes (and hence could not consume regular ice cream) and 30 million were lactose intolerant (and hence could not eat ice-cream). On average, consumption per person is 46.6 pints per year. The average price per pint in 1999 was $3.19. </w:t>
      </w:r>
    </w:p>
    <w:p w14:paraId="2AE74B6C" w14:textId="77777777" w:rsidR="004D6F8A" w:rsidRPr="004D6F8A" w:rsidRDefault="004D6F8A" w:rsidP="004D6F8A">
      <w:pPr>
        <w:pStyle w:val="NormalWeb"/>
        <w:rPr>
          <w:rFonts w:ascii="Arial" w:hAnsi="Arial" w:cs="Arial"/>
          <w:sz w:val="22"/>
          <w:szCs w:val="22"/>
        </w:rPr>
      </w:pPr>
      <w:r w:rsidRPr="004D6F8A">
        <w:rPr>
          <w:rFonts w:ascii="Arial" w:hAnsi="Arial" w:cs="Arial"/>
          <w:sz w:val="22"/>
          <w:szCs w:val="22"/>
        </w:rPr>
        <w:t>What is the market potential in (a) units and (b) dollars? ($ is used as a general unit of currency) </w:t>
      </w:r>
    </w:p>
    <w:p w14:paraId="35015E68" w14:textId="77777777" w:rsidR="004D6F8A" w:rsidRDefault="004D6F8A" w:rsidP="004D6F8A">
      <w:pPr>
        <w:pStyle w:val="NormalWeb"/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olution:</w:t>
      </w:r>
    </w:p>
    <w:p w14:paraId="6DEB2C53" w14:textId="6C76DC90" w:rsidR="00153C40" w:rsidRDefault="00CA4068" w:rsidP="00153C40">
      <w:pPr>
        <w:rPr>
          <w:rFonts w:ascii="Arial" w:eastAsia="Times New Roman" w:hAnsi="Arial" w:cs="Arial"/>
          <w:lang w:eastAsia="en-IN"/>
        </w:rPr>
      </w:pPr>
      <w:r w:rsidRPr="00CA4068">
        <w:rPr>
          <w:rFonts w:ascii="Arial" w:eastAsia="Times New Roman" w:hAnsi="Arial" w:cs="Arial"/>
          <w:lang w:eastAsia="en-IN"/>
        </w:rPr>
        <w:t>Total</w:t>
      </w:r>
      <w:r>
        <w:rPr>
          <w:rFonts w:ascii="Arial" w:eastAsia="Times New Roman" w:hAnsi="Arial" w:cs="Arial"/>
          <w:lang w:eastAsia="en-IN"/>
        </w:rPr>
        <w:t xml:space="preserve"> </w:t>
      </w:r>
      <w:r w:rsidR="00FD5B2E">
        <w:rPr>
          <w:rFonts w:ascii="Arial" w:eastAsia="Times New Roman" w:hAnsi="Arial" w:cs="Arial"/>
          <w:lang w:eastAsia="en-IN"/>
        </w:rPr>
        <w:t xml:space="preserve">population of the country </w:t>
      </w:r>
      <w:r w:rsidR="000E3C18">
        <w:rPr>
          <w:rFonts w:ascii="Arial" w:eastAsia="Times New Roman" w:hAnsi="Arial" w:cs="Arial"/>
          <w:lang w:eastAsia="en-IN"/>
        </w:rPr>
        <w:t>= 273,401,000</w:t>
      </w:r>
    </w:p>
    <w:p w14:paraId="2680F877" w14:textId="4FDFE261" w:rsidR="000E3C18" w:rsidRDefault="000E3C18" w:rsidP="00153C40">
      <w:p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 xml:space="preserve">Diabetes </w:t>
      </w:r>
      <w:r w:rsidR="00556B93">
        <w:rPr>
          <w:rFonts w:ascii="Arial" w:eastAsia="Times New Roman" w:hAnsi="Arial" w:cs="Arial"/>
          <w:lang w:eastAsia="en-IN"/>
        </w:rPr>
        <w:t>population = 16,000,000</w:t>
      </w:r>
    </w:p>
    <w:p w14:paraId="2403B22E" w14:textId="28BB499C" w:rsidR="00556B93" w:rsidRDefault="00556B93" w:rsidP="00153C40">
      <w:p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Lactose intolerant population = 30,000,000</w:t>
      </w:r>
    </w:p>
    <w:p w14:paraId="0AA0E6C3" w14:textId="674C14C7" w:rsidR="00556B93" w:rsidRDefault="00B02B5C" w:rsidP="00B02B5C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Population that can consumer ice cream = 273</w:t>
      </w:r>
      <w:r w:rsidR="008753FF">
        <w:rPr>
          <w:rFonts w:ascii="Arial" w:eastAsia="Times New Roman" w:hAnsi="Arial" w:cs="Arial"/>
          <w:lang w:eastAsia="en-IN"/>
        </w:rPr>
        <w:t>,401,000 – 16,000,000 – 30,000,000</w:t>
      </w:r>
    </w:p>
    <w:p w14:paraId="04E428A0" w14:textId="06A339C9" w:rsidR="008753FF" w:rsidRDefault="008753FF" w:rsidP="008753FF">
      <w:pPr>
        <w:pStyle w:val="ListParagraph"/>
        <w:ind w:left="5040"/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= 2</w:t>
      </w:r>
      <w:r w:rsidR="00A16CE5">
        <w:rPr>
          <w:rFonts w:ascii="Arial" w:eastAsia="Times New Roman" w:hAnsi="Arial" w:cs="Arial"/>
          <w:lang w:eastAsia="en-IN"/>
        </w:rPr>
        <w:t>27,401,000</w:t>
      </w:r>
    </w:p>
    <w:p w14:paraId="31C58E43" w14:textId="08C93DFA" w:rsidR="00A735DA" w:rsidRDefault="0071458C" w:rsidP="0071458C">
      <w:p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ab/>
        <w:t xml:space="preserve">Market Potential ( in units) = 227,401,000 * </w:t>
      </w:r>
      <w:r w:rsidR="00F76E0C">
        <w:rPr>
          <w:rFonts w:ascii="Arial" w:eastAsia="Times New Roman" w:hAnsi="Arial" w:cs="Arial"/>
          <w:lang w:eastAsia="en-IN"/>
        </w:rPr>
        <w:t>46.6 per year</w:t>
      </w:r>
    </w:p>
    <w:p w14:paraId="68EAE40A" w14:textId="09903F3F" w:rsidR="00F76E0C" w:rsidRDefault="00F76E0C" w:rsidP="0071458C">
      <w:p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ab/>
      </w:r>
      <w:r>
        <w:rPr>
          <w:rFonts w:ascii="Arial" w:eastAsia="Times New Roman" w:hAnsi="Arial" w:cs="Arial"/>
          <w:lang w:eastAsia="en-IN"/>
        </w:rPr>
        <w:tab/>
      </w:r>
      <w:r>
        <w:rPr>
          <w:rFonts w:ascii="Arial" w:eastAsia="Times New Roman" w:hAnsi="Arial" w:cs="Arial"/>
          <w:lang w:eastAsia="en-IN"/>
        </w:rPr>
        <w:tab/>
      </w:r>
      <w:r>
        <w:rPr>
          <w:rFonts w:ascii="Arial" w:eastAsia="Times New Roman" w:hAnsi="Arial" w:cs="Arial"/>
          <w:lang w:eastAsia="en-IN"/>
        </w:rPr>
        <w:tab/>
      </w:r>
      <w:r>
        <w:rPr>
          <w:rFonts w:ascii="Arial" w:eastAsia="Times New Roman" w:hAnsi="Arial" w:cs="Arial"/>
          <w:lang w:eastAsia="en-IN"/>
        </w:rPr>
        <w:tab/>
        <w:t xml:space="preserve">= </w:t>
      </w:r>
      <w:r w:rsidR="00CE0915">
        <w:rPr>
          <w:rFonts w:ascii="Arial" w:eastAsia="Times New Roman" w:hAnsi="Arial" w:cs="Arial"/>
          <w:lang w:eastAsia="en-IN"/>
        </w:rPr>
        <w:t>10,596,886,600</w:t>
      </w:r>
      <w:r w:rsidR="003301C0">
        <w:rPr>
          <w:rFonts w:ascii="Arial" w:eastAsia="Times New Roman" w:hAnsi="Arial" w:cs="Arial"/>
          <w:lang w:eastAsia="en-IN"/>
        </w:rPr>
        <w:t xml:space="preserve"> pints per year</w:t>
      </w:r>
    </w:p>
    <w:p w14:paraId="2ABAA754" w14:textId="77777777" w:rsidR="0071458C" w:rsidRDefault="0071458C" w:rsidP="0071458C">
      <w:pPr>
        <w:rPr>
          <w:rFonts w:ascii="Arial" w:eastAsia="Times New Roman" w:hAnsi="Arial" w:cs="Arial"/>
          <w:lang w:eastAsia="en-IN"/>
        </w:rPr>
      </w:pPr>
    </w:p>
    <w:p w14:paraId="62BDF8D8" w14:textId="129F995C" w:rsidR="0071458C" w:rsidRDefault="0071458C" w:rsidP="0071458C">
      <w:pPr>
        <w:pStyle w:val="ListParagraph"/>
        <w:numPr>
          <w:ilvl w:val="0"/>
          <w:numId w:val="14"/>
        </w:numPr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 xml:space="preserve">Market potential (in dollars) = Market potential in units * </w:t>
      </w:r>
      <w:r w:rsidR="003301C0">
        <w:rPr>
          <w:rFonts w:ascii="Arial" w:eastAsia="Times New Roman" w:hAnsi="Arial" w:cs="Arial"/>
          <w:lang w:eastAsia="en-IN"/>
        </w:rPr>
        <w:t>Average price per pint</w:t>
      </w:r>
    </w:p>
    <w:p w14:paraId="7D3B0D8F" w14:textId="61B4C28E" w:rsidR="003301C0" w:rsidRDefault="003301C0" w:rsidP="003301C0">
      <w:pPr>
        <w:pStyle w:val="ListParagraph"/>
        <w:ind w:left="2880" w:firstLine="720"/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= 10,596,886,600 * $ 3.19</w:t>
      </w:r>
    </w:p>
    <w:p w14:paraId="71C89CA9" w14:textId="45078C6C" w:rsidR="003301C0" w:rsidRDefault="003301C0" w:rsidP="003301C0">
      <w:pPr>
        <w:pStyle w:val="ListParagraph"/>
        <w:ind w:left="2880" w:firstLine="720"/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= $</w:t>
      </w:r>
      <w:r w:rsidR="00CC669C">
        <w:rPr>
          <w:rFonts w:ascii="Arial" w:eastAsia="Times New Roman" w:hAnsi="Arial" w:cs="Arial"/>
          <w:lang w:eastAsia="en-IN"/>
        </w:rPr>
        <w:t xml:space="preserve"> 33,804,068,254</w:t>
      </w:r>
    </w:p>
    <w:p w14:paraId="7DBC35C0" w14:textId="71C37C7A" w:rsidR="00C168AD" w:rsidRPr="0071458C" w:rsidRDefault="00C168AD" w:rsidP="003301C0">
      <w:pPr>
        <w:pStyle w:val="ListParagraph"/>
        <w:ind w:left="2880" w:firstLine="720"/>
        <w:rPr>
          <w:rFonts w:ascii="Arial" w:eastAsia="Times New Roman" w:hAnsi="Arial" w:cs="Arial"/>
          <w:lang w:eastAsia="en-IN"/>
        </w:rPr>
      </w:pPr>
      <w:r>
        <w:rPr>
          <w:rFonts w:ascii="Arial" w:eastAsia="Times New Roman" w:hAnsi="Arial" w:cs="Arial"/>
          <w:lang w:eastAsia="en-IN"/>
        </w:rPr>
        <w:t>= $ 33.8 Billion Annually</w:t>
      </w:r>
    </w:p>
    <w:p w14:paraId="612A2489" w14:textId="7DEE2B55" w:rsidR="00DE0976" w:rsidRPr="00DE0976" w:rsidRDefault="00DE0976" w:rsidP="00DE097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IN"/>
        </w:rPr>
      </w:pPr>
      <w:r w:rsidRPr="00DE0976">
        <w:rPr>
          <w:rFonts w:ascii="Arial" w:eastAsia="Times New Roman" w:hAnsi="Arial" w:cs="Arial"/>
          <w:lang w:eastAsia="en-IN"/>
        </w:rPr>
        <w:br/>
      </w:r>
      <w:r w:rsidRPr="00DE0976">
        <w:rPr>
          <w:rFonts w:ascii="Arial" w:eastAsia="Times New Roman" w:hAnsi="Arial" w:cs="Arial"/>
          <w:lang w:val="en" w:eastAsia="en-IN"/>
        </w:rPr>
        <w:t> </w:t>
      </w:r>
      <w:r w:rsidRPr="00DE0976">
        <w:rPr>
          <w:rFonts w:ascii="Arial" w:eastAsia="Times New Roman" w:hAnsi="Arial" w:cs="Arial"/>
          <w:lang w:eastAsia="en-IN"/>
        </w:rPr>
        <w:br/>
      </w:r>
    </w:p>
    <w:sectPr w:rsidR="00DE0976" w:rsidRPr="00DE097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6FEBD" w14:textId="77777777" w:rsidR="008F3FA5" w:rsidRDefault="008F3FA5" w:rsidP="0006055E">
      <w:pPr>
        <w:spacing w:after="0" w:line="240" w:lineRule="auto"/>
      </w:pPr>
      <w:r>
        <w:separator/>
      </w:r>
    </w:p>
  </w:endnote>
  <w:endnote w:type="continuationSeparator" w:id="0">
    <w:p w14:paraId="1C1996B8" w14:textId="77777777" w:rsidR="008F3FA5" w:rsidRDefault="008F3FA5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16DDE" w14:textId="77777777" w:rsidR="008F3FA5" w:rsidRDefault="008F3FA5" w:rsidP="0006055E">
      <w:pPr>
        <w:spacing w:after="0" w:line="240" w:lineRule="auto"/>
      </w:pPr>
      <w:r>
        <w:separator/>
      </w:r>
    </w:p>
  </w:footnote>
  <w:footnote w:type="continuationSeparator" w:id="0">
    <w:p w14:paraId="765F9A3E" w14:textId="77777777" w:rsidR="008F3FA5" w:rsidRDefault="008F3FA5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17F962AE"/>
    <w:multiLevelType w:val="hybridMultilevel"/>
    <w:tmpl w:val="4B50B4B4"/>
    <w:lvl w:ilvl="0" w:tplc="6F269B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B32D70"/>
    <w:multiLevelType w:val="hybridMultilevel"/>
    <w:tmpl w:val="313E6962"/>
    <w:lvl w:ilvl="0" w:tplc="897A7E7E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8B5BD4"/>
    <w:multiLevelType w:val="hybridMultilevel"/>
    <w:tmpl w:val="08FAB1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6533127">
    <w:abstractNumId w:val="13"/>
  </w:num>
  <w:num w:numId="2" w16cid:durableId="1237089832">
    <w:abstractNumId w:val="3"/>
  </w:num>
  <w:num w:numId="3" w16cid:durableId="596063768">
    <w:abstractNumId w:val="8"/>
  </w:num>
  <w:num w:numId="4" w16cid:durableId="539824283">
    <w:abstractNumId w:val="4"/>
  </w:num>
  <w:num w:numId="5" w16cid:durableId="1642349357">
    <w:abstractNumId w:val="0"/>
  </w:num>
  <w:num w:numId="6" w16cid:durableId="511264397">
    <w:abstractNumId w:val="5"/>
  </w:num>
  <w:num w:numId="7" w16cid:durableId="841819378">
    <w:abstractNumId w:val="9"/>
  </w:num>
  <w:num w:numId="8" w16cid:durableId="800925281">
    <w:abstractNumId w:val="6"/>
  </w:num>
  <w:num w:numId="9" w16cid:durableId="1450392137">
    <w:abstractNumId w:val="1"/>
  </w:num>
  <w:num w:numId="10" w16cid:durableId="266694193">
    <w:abstractNumId w:val="7"/>
  </w:num>
  <w:num w:numId="11" w16cid:durableId="1510482542">
    <w:abstractNumId w:val="12"/>
  </w:num>
  <w:num w:numId="12" w16cid:durableId="1085767476">
    <w:abstractNumId w:val="2"/>
  </w:num>
  <w:num w:numId="13" w16cid:durableId="390159574">
    <w:abstractNumId w:val="10"/>
  </w:num>
  <w:num w:numId="14" w16cid:durableId="20115673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36489"/>
    <w:rsid w:val="0006055E"/>
    <w:rsid w:val="000672DA"/>
    <w:rsid w:val="000B7637"/>
    <w:rsid w:val="000E384C"/>
    <w:rsid w:val="000E3C18"/>
    <w:rsid w:val="00153C40"/>
    <w:rsid w:val="001978D8"/>
    <w:rsid w:val="001B7329"/>
    <w:rsid w:val="0025244E"/>
    <w:rsid w:val="002D6432"/>
    <w:rsid w:val="00300C21"/>
    <w:rsid w:val="0032524A"/>
    <w:rsid w:val="003301C0"/>
    <w:rsid w:val="00341F2D"/>
    <w:rsid w:val="00350318"/>
    <w:rsid w:val="003854AE"/>
    <w:rsid w:val="00410799"/>
    <w:rsid w:val="00443A5B"/>
    <w:rsid w:val="0048206B"/>
    <w:rsid w:val="004A0BD2"/>
    <w:rsid w:val="004A4E69"/>
    <w:rsid w:val="004B4E92"/>
    <w:rsid w:val="004D6F8A"/>
    <w:rsid w:val="004F3861"/>
    <w:rsid w:val="00556B93"/>
    <w:rsid w:val="00557A52"/>
    <w:rsid w:val="00567B31"/>
    <w:rsid w:val="0059008E"/>
    <w:rsid w:val="005E36F7"/>
    <w:rsid w:val="005E4DAE"/>
    <w:rsid w:val="0071458C"/>
    <w:rsid w:val="0072329A"/>
    <w:rsid w:val="007354A7"/>
    <w:rsid w:val="007632AE"/>
    <w:rsid w:val="00823637"/>
    <w:rsid w:val="008753FF"/>
    <w:rsid w:val="008F3FA5"/>
    <w:rsid w:val="0093496A"/>
    <w:rsid w:val="00946E08"/>
    <w:rsid w:val="009B14D0"/>
    <w:rsid w:val="009F0A2C"/>
    <w:rsid w:val="00A16CE5"/>
    <w:rsid w:val="00A73139"/>
    <w:rsid w:val="00A735DA"/>
    <w:rsid w:val="00B02B5C"/>
    <w:rsid w:val="00B11990"/>
    <w:rsid w:val="00B22FB0"/>
    <w:rsid w:val="00B2666B"/>
    <w:rsid w:val="00B365F7"/>
    <w:rsid w:val="00B801B7"/>
    <w:rsid w:val="00BD69D3"/>
    <w:rsid w:val="00BF339D"/>
    <w:rsid w:val="00C168AD"/>
    <w:rsid w:val="00C433FE"/>
    <w:rsid w:val="00C6419B"/>
    <w:rsid w:val="00CA4068"/>
    <w:rsid w:val="00CC669C"/>
    <w:rsid w:val="00CE0915"/>
    <w:rsid w:val="00D246B4"/>
    <w:rsid w:val="00D9026C"/>
    <w:rsid w:val="00DD472B"/>
    <w:rsid w:val="00DD4BFA"/>
    <w:rsid w:val="00DD5CCF"/>
    <w:rsid w:val="00DE0976"/>
    <w:rsid w:val="00DE7145"/>
    <w:rsid w:val="00E3772E"/>
    <w:rsid w:val="00E55128"/>
    <w:rsid w:val="00E92D05"/>
    <w:rsid w:val="00EF4101"/>
    <w:rsid w:val="00F554BA"/>
    <w:rsid w:val="00F568B0"/>
    <w:rsid w:val="00F76E0C"/>
    <w:rsid w:val="00FC4E0B"/>
    <w:rsid w:val="00FD5B2E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paragraph" w:styleId="NormalWeb">
    <w:name w:val="Normal (Web)"/>
    <w:basedOn w:val="Normal"/>
    <w:uiPriority w:val="99"/>
    <w:unhideWhenUsed/>
    <w:rsid w:val="004D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D6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41</cp:revision>
  <dcterms:created xsi:type="dcterms:W3CDTF">2021-11-10T13:00:00Z</dcterms:created>
  <dcterms:modified xsi:type="dcterms:W3CDTF">2023-05-18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